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811F4" w14:textId="77777777" w:rsidR="00F7275F" w:rsidRDefault="00F7275F" w:rsidP="00F7275F">
      <w:r>
        <w:t>Improvement (70%) Not Evident (0%) Value Application of Knowledge Meets “Proficient” criteria and utilizes scholarly evidence as support Applies concepts of the course to a current or future career in healthcare Applies concepts of the course to a current or future career in healthcare but is inaccurate and/or lacks details Does not apply concepts of the course to a current or future career in healthcare 45 Relation to Career Meets “Proficient” criteria and provides detailed examples Relates aspects of the final project to a current or future position in healthcare Relates aspects of the final project to a current or future position in healthcare but is inaccurate and/or lacks details Does not relate aspects of the final project to a current or future position in healthcare 45 Articulation of Response Assignment is free of errors in organization and grammar Assignment is mostly free of errors of organization and grammar; errors are marginal and rarely interrupt the flow Assignment contains errors of organization and grammar, but errors are limited enough so that assignment can be understood Assignment contains errors of organization and grammar making the assignment difficult to understand 10 Total 100%.</w:t>
      </w:r>
    </w:p>
    <w:p w14:paraId="06A58DF8" w14:textId="77777777" w:rsidR="00F7275F" w:rsidRDefault="00F7275F" w:rsidP="00F7275F">
      <w:r>
        <w:br w:type="page"/>
      </w:r>
    </w:p>
    <w:p w14:paraId="6500EA15"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AF590C"/>
    <w:multiLevelType w:val="multilevel"/>
    <w:tmpl w:val="C818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51B694F"/>
    <w:multiLevelType w:val="multilevel"/>
    <w:tmpl w:val="765C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DOxMDGxNDUysjBR0lEKTi0uzszPAykwrAUA3+JK7iwAAAA="/>
  </w:docVars>
  <w:rsids>
    <w:rsidRoot w:val="0033470B"/>
    <w:rsid w:val="00297BAF"/>
    <w:rsid w:val="0033470B"/>
    <w:rsid w:val="003A1DA5"/>
    <w:rsid w:val="00427D04"/>
    <w:rsid w:val="006A408A"/>
    <w:rsid w:val="009328B1"/>
    <w:rsid w:val="00964E27"/>
    <w:rsid w:val="00A672E9"/>
    <w:rsid w:val="00D520DB"/>
    <w:rsid w:val="00ED298E"/>
    <w:rsid w:val="00F7275F"/>
    <w:rsid w:val="00FD69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58683"/>
  <w15:chartTrackingRefBased/>
  <w15:docId w15:val="{74CF0498-201A-44FF-B0BF-6B923EB47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7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298E"/>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83</Words>
  <Characters>1044</Characters>
  <Application>Microsoft Office Word</Application>
  <DocSecurity>0</DocSecurity>
  <Lines>8</Lines>
  <Paragraphs>2</Paragraphs>
  <ScaleCrop>false</ScaleCrop>
  <Company/>
  <LinksUpToDate>false</LinksUpToDate>
  <CharactersWithSpaces>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1T22:55:00Z</dcterms:created>
  <dcterms:modified xsi:type="dcterms:W3CDTF">2021-11-21T22:55:00Z</dcterms:modified>
</cp:coreProperties>
</file>